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132C" w:rsidRDefault="0084132C" w:rsidP="0084132C">
      <w:pPr>
        <w:jc w:val="center"/>
        <w:rPr>
          <w:b/>
          <w:sz w:val="40"/>
        </w:rPr>
      </w:pPr>
      <w:r w:rsidRPr="0084132C">
        <w:rPr>
          <w:b/>
          <w:sz w:val="40"/>
        </w:rPr>
        <w:t>Class Task</w:t>
      </w:r>
    </w:p>
    <w:p w:rsidR="000225ED" w:rsidRDefault="000225ED" w:rsidP="00945DD3">
      <w:pPr>
        <w:rPr>
          <w:b/>
          <w:sz w:val="40"/>
        </w:rPr>
      </w:pPr>
    </w:p>
    <w:p w:rsidR="000225ED" w:rsidRDefault="000225ED" w:rsidP="000225ED">
      <w:r>
        <w:rPr>
          <w:noProof/>
        </w:rPr>
        <w:drawing>
          <wp:inline distT="0" distB="0" distL="0" distR="0" wp14:anchorId="276BFDC5" wp14:editId="74F3360C">
            <wp:extent cx="5943600" cy="35833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5ED" w:rsidRDefault="000225ED" w:rsidP="000225ED"/>
    <w:p w:rsidR="000225ED" w:rsidRDefault="000225ED" w:rsidP="000225ED">
      <w:r>
        <w:rPr>
          <w:noProof/>
        </w:rPr>
        <w:lastRenderedPageBreak/>
        <w:drawing>
          <wp:inline distT="0" distB="0" distL="0" distR="0" wp14:anchorId="316D4F24" wp14:editId="4981D764">
            <wp:extent cx="5943600" cy="35261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5ED" w:rsidRPr="00BA66E9" w:rsidRDefault="000225ED" w:rsidP="00BA66E9">
      <w:pPr>
        <w:rPr>
          <w:sz w:val="32"/>
        </w:rPr>
      </w:pPr>
      <w:bookmarkStart w:id="0" w:name="_GoBack"/>
      <w:bookmarkEnd w:id="0"/>
    </w:p>
    <w:p w:rsidR="00BA66E9" w:rsidRDefault="00BA66E9" w:rsidP="00BA66E9">
      <w:pPr>
        <w:rPr>
          <w:b/>
          <w:sz w:val="32"/>
        </w:rPr>
      </w:pPr>
      <w:r>
        <w:rPr>
          <w:noProof/>
        </w:rPr>
        <w:drawing>
          <wp:inline distT="0" distB="0" distL="0" distR="0" wp14:anchorId="53C0F041" wp14:editId="2730E19F">
            <wp:extent cx="5943600" cy="23615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66E9" w:rsidRDefault="00BA66E9" w:rsidP="00BA66E9">
      <w:pPr>
        <w:rPr>
          <w:b/>
          <w:sz w:val="32"/>
        </w:rPr>
      </w:pPr>
    </w:p>
    <w:p w:rsidR="00BA66E9" w:rsidRPr="00BA66E9" w:rsidRDefault="00BA66E9" w:rsidP="00BA66E9">
      <w:pPr>
        <w:rPr>
          <w:sz w:val="32"/>
        </w:rPr>
      </w:pPr>
      <w:r>
        <w:rPr>
          <w:sz w:val="32"/>
        </w:rPr>
        <w:t>Insert</w:t>
      </w:r>
      <w:r w:rsidRPr="00BA66E9">
        <w:rPr>
          <w:sz w:val="32"/>
        </w:rPr>
        <w:t xml:space="preserve"> Records</w:t>
      </w:r>
      <w:r>
        <w:rPr>
          <w:sz w:val="32"/>
        </w:rPr>
        <w:t>:</w:t>
      </w:r>
    </w:p>
    <w:p w:rsidR="00BA66E9" w:rsidRDefault="00BA66E9" w:rsidP="00BA66E9">
      <w:pPr>
        <w:rPr>
          <w:b/>
          <w:sz w:val="32"/>
        </w:rPr>
      </w:pPr>
      <w:r>
        <w:rPr>
          <w:noProof/>
        </w:rPr>
        <w:lastRenderedPageBreak/>
        <w:drawing>
          <wp:inline distT="0" distB="0" distL="0" distR="0" wp14:anchorId="5B33BA1A" wp14:editId="31EA4B81">
            <wp:extent cx="5943600" cy="32365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66E9" w:rsidRPr="00BA66E9" w:rsidRDefault="00BA66E9" w:rsidP="00BA66E9">
      <w:pPr>
        <w:rPr>
          <w:sz w:val="32"/>
        </w:rPr>
      </w:pPr>
      <w:r w:rsidRPr="00BA66E9">
        <w:rPr>
          <w:sz w:val="32"/>
        </w:rPr>
        <w:t>Update Record:</w:t>
      </w:r>
    </w:p>
    <w:p w:rsidR="00BA66E9" w:rsidRDefault="00BA66E9" w:rsidP="00BA66E9">
      <w:pPr>
        <w:rPr>
          <w:b/>
          <w:sz w:val="32"/>
        </w:rPr>
      </w:pPr>
      <w:r>
        <w:rPr>
          <w:noProof/>
        </w:rPr>
        <w:drawing>
          <wp:inline distT="0" distB="0" distL="0" distR="0" wp14:anchorId="028247CC" wp14:editId="279C3918">
            <wp:extent cx="5943600" cy="33940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66E9" w:rsidRDefault="00BA66E9" w:rsidP="00BA66E9">
      <w:pPr>
        <w:rPr>
          <w:b/>
          <w:sz w:val="32"/>
        </w:rPr>
      </w:pPr>
    </w:p>
    <w:p w:rsidR="00BA66E9" w:rsidRPr="00BA66E9" w:rsidRDefault="00BA66E9" w:rsidP="00BA66E9">
      <w:pPr>
        <w:rPr>
          <w:sz w:val="32"/>
        </w:rPr>
      </w:pPr>
      <w:r w:rsidRPr="00BA66E9">
        <w:rPr>
          <w:sz w:val="32"/>
        </w:rPr>
        <w:t>Delete Record:</w:t>
      </w:r>
    </w:p>
    <w:p w:rsidR="00BA66E9" w:rsidRDefault="00BA66E9" w:rsidP="00BA66E9">
      <w:r>
        <w:rPr>
          <w:noProof/>
        </w:rPr>
        <w:lastRenderedPageBreak/>
        <w:drawing>
          <wp:inline distT="0" distB="0" distL="0" distR="0" wp14:anchorId="5EDCD671" wp14:editId="7BA6C9D5">
            <wp:extent cx="5943600" cy="24091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E3D" w:rsidRDefault="00537E3D" w:rsidP="002C71DA"/>
    <w:sectPr w:rsidR="00537E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NzMyNzI1MbM0M7JQ0lEKTi0uzszPAykwrQUAfq+64ywAAAA="/>
  </w:docVars>
  <w:rsids>
    <w:rsidRoot w:val="00F87F9C"/>
    <w:rsid w:val="000225ED"/>
    <w:rsid w:val="002763A4"/>
    <w:rsid w:val="002C71DA"/>
    <w:rsid w:val="00537E3D"/>
    <w:rsid w:val="006E6F6C"/>
    <w:rsid w:val="0084132C"/>
    <w:rsid w:val="00945DD3"/>
    <w:rsid w:val="00BA47C4"/>
    <w:rsid w:val="00BA66E9"/>
    <w:rsid w:val="00BD4E0A"/>
    <w:rsid w:val="00CC171E"/>
    <w:rsid w:val="00D848C8"/>
    <w:rsid w:val="00F87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7A055"/>
  <w15:chartTrackingRefBased/>
  <w15:docId w15:val="{8924286C-A941-431F-A3EB-5277A6FD8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4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2</cp:revision>
  <dcterms:created xsi:type="dcterms:W3CDTF">2022-11-07T06:31:00Z</dcterms:created>
  <dcterms:modified xsi:type="dcterms:W3CDTF">2023-01-20T06:43:00Z</dcterms:modified>
</cp:coreProperties>
</file>